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63B20136" w:rsidR="00B76065" w:rsidRPr="00B85DC5" w:rsidRDefault="00AD138D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2026</w:t>
      </w:r>
      <w:r w:rsidR="00733762">
        <w:rPr>
          <w:b/>
          <w:bCs/>
          <w:lang w:val="tr-TR"/>
        </w:rPr>
        <w:t xml:space="preserve"> </w:t>
      </w:r>
      <w:r w:rsidR="0019213B">
        <w:rPr>
          <w:b/>
          <w:bCs/>
          <w:lang w:val="tr-TR"/>
        </w:rPr>
        <w:t>İGUGET Sınavına</w:t>
      </w:r>
      <w:r w:rsidR="00B76065" w:rsidRPr="00B76065">
        <w:rPr>
          <w:b/>
          <w:bCs/>
          <w:lang w:val="tr-TR"/>
        </w:rPr>
        <w:t xml:space="preserve"> İlişkin Duyuru</w:t>
      </w:r>
    </w:p>
    <w:p w14:paraId="1AA8B1B6" w14:textId="3B74C053" w:rsidR="00B76065" w:rsidRDefault="002F47D8" w:rsidP="00B76065">
      <w:pPr>
        <w:rPr>
          <w:lang w:val="tr-TR"/>
        </w:rPr>
      </w:pPr>
      <w:r>
        <w:rPr>
          <w:lang w:val="tr-TR"/>
        </w:rPr>
        <w:t>Sınav</w:t>
      </w:r>
      <w:r w:rsidR="00B76065" w:rsidRPr="00B76065">
        <w:rPr>
          <w:lang w:val="tr-TR"/>
        </w:rPr>
        <w:t xml:space="preserve"> </w:t>
      </w:r>
      <w:r w:rsidR="00B76065" w:rsidRPr="00E66C02">
        <w:rPr>
          <w:u w:val="single"/>
          <w:lang w:val="tr-TR"/>
        </w:rPr>
        <w:t>yüz</w:t>
      </w:r>
      <w:r w:rsidR="000D457E">
        <w:rPr>
          <w:u w:val="single"/>
          <w:lang w:val="tr-TR"/>
        </w:rPr>
        <w:t xml:space="preserve"> </w:t>
      </w:r>
      <w:r w:rsidR="00B76065" w:rsidRPr="00E66C02">
        <w:rPr>
          <w:u w:val="single"/>
          <w:lang w:val="tr-TR"/>
        </w:rPr>
        <w:t>yüze</w:t>
      </w:r>
      <w:r w:rsidR="00B76065" w:rsidRPr="00B76065">
        <w:rPr>
          <w:lang w:val="tr-TR"/>
        </w:rPr>
        <w:t xml:space="preserve"> yapılacaktır. </w:t>
      </w:r>
      <w:r w:rsidRPr="002F47D8">
        <w:rPr>
          <w:b/>
          <w:lang w:val="tr-TR"/>
        </w:rPr>
        <w:t>İGÜ</w:t>
      </w:r>
      <w:r>
        <w:rPr>
          <w:b/>
          <w:bCs/>
          <w:lang w:val="tr-TR"/>
        </w:rPr>
        <w:t>GET sınavı</w:t>
      </w:r>
      <w:r w:rsidR="00E8033C" w:rsidRPr="00651C5F">
        <w:rPr>
          <w:b/>
          <w:bCs/>
          <w:lang w:val="tr-TR"/>
        </w:rPr>
        <w:t xml:space="preserve"> </w:t>
      </w:r>
      <w:r w:rsidR="00E8033C" w:rsidRPr="00B76065">
        <w:rPr>
          <w:lang w:val="tr-TR"/>
        </w:rPr>
        <w:t>için</w:t>
      </w:r>
      <w:r w:rsidR="00B76065" w:rsidRPr="00B76065">
        <w:rPr>
          <w:lang w:val="tr-TR"/>
        </w:rPr>
        <w:t xml:space="preserve"> aşağıdaki tabloyu inceleyiniz.</w:t>
      </w:r>
    </w:p>
    <w:p w14:paraId="0902FDC8" w14:textId="247B03C8" w:rsidR="002F47D8" w:rsidRPr="00423EB1" w:rsidRDefault="00423EB1" w:rsidP="00B76065">
      <w:pPr>
        <w:rPr>
          <w:b/>
          <w:lang w:val="tr-TR"/>
        </w:rPr>
      </w:pPr>
      <w:r w:rsidRPr="00423EB1">
        <w:rPr>
          <w:b/>
          <w:lang w:val="tr-TR"/>
        </w:rPr>
        <w:t>*Devamsızlıktan kalan öğrenciler sınava katılamayacaktı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3119"/>
        <w:gridCol w:w="2835"/>
        <w:gridCol w:w="1417"/>
        <w:gridCol w:w="993"/>
      </w:tblGrid>
      <w:tr w:rsidR="00A6737E" w:rsidRPr="00B76065" w14:paraId="4E4B7F9C" w14:textId="284EEC0A" w:rsidTr="00611827">
        <w:trPr>
          <w:trHeight w:val="332"/>
        </w:trPr>
        <w:tc>
          <w:tcPr>
            <w:tcW w:w="2263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3119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A6737E" w:rsidRPr="00B76065" w14:paraId="054B2FC7" w14:textId="0A71A62A" w:rsidTr="00611827">
        <w:trPr>
          <w:trHeight w:val="629"/>
        </w:trPr>
        <w:tc>
          <w:tcPr>
            <w:tcW w:w="2263" w:type="dxa"/>
            <w:vAlign w:val="center"/>
          </w:tcPr>
          <w:p w14:paraId="416B59EA" w14:textId="0FF6347B" w:rsidR="00A6737E" w:rsidRPr="00B76065" w:rsidRDefault="002F47D8" w:rsidP="00651C5F">
            <w:pPr>
              <w:rPr>
                <w:lang w:val="tr-TR"/>
              </w:rPr>
            </w:pPr>
            <w:r>
              <w:rPr>
                <w:lang w:val="tr-TR"/>
              </w:rPr>
              <w:t>İGÜGET</w:t>
            </w:r>
          </w:p>
        </w:tc>
        <w:tc>
          <w:tcPr>
            <w:tcW w:w="3119" w:type="dxa"/>
            <w:vAlign w:val="center"/>
          </w:tcPr>
          <w:p w14:paraId="4E654278" w14:textId="60C8E906" w:rsidR="00A6737E" w:rsidRPr="00B76065" w:rsidRDefault="00AD138D" w:rsidP="006524C5">
            <w:pPr>
              <w:rPr>
                <w:lang w:val="tr-TR"/>
              </w:rPr>
            </w:pPr>
            <w:r>
              <w:rPr>
                <w:lang w:val="tr-TR"/>
              </w:rPr>
              <w:t>18</w:t>
            </w:r>
            <w:r w:rsidR="002F47D8">
              <w:rPr>
                <w:lang w:val="tr-TR"/>
              </w:rPr>
              <w:t xml:space="preserve"> Haziran</w:t>
            </w:r>
            <w:r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1E408DBD" w14:textId="21D88375" w:rsidR="00A6737E" w:rsidRDefault="002F47D8" w:rsidP="00B26D8A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A6737E" w:rsidRPr="00B76065">
              <w:rPr>
                <w:lang w:val="tr-TR"/>
              </w:rPr>
              <w:t>0</w:t>
            </w:r>
            <w:r w:rsidR="00B26D8A">
              <w:rPr>
                <w:lang w:val="tr-TR"/>
              </w:rPr>
              <w:t xml:space="preserve">   </w:t>
            </w:r>
          </w:p>
          <w:p w14:paraId="1DB3D4FB" w14:textId="370DF71E" w:rsidR="00B26D8A" w:rsidRPr="00B76065" w:rsidRDefault="00B26D8A" w:rsidP="00B26D8A">
            <w:pPr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14:paraId="6230F318" w14:textId="2EA293F4" w:rsidR="00A6737E" w:rsidRPr="00B76065" w:rsidRDefault="002F47D8" w:rsidP="00B26D8A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9</w:t>
            </w:r>
            <w:r w:rsidR="00A6737E" w:rsidRPr="00B76065">
              <w:rPr>
                <w:lang w:val="tr-TR"/>
              </w:rPr>
              <w:t xml:space="preserve">0 </w:t>
            </w:r>
            <w:r w:rsidR="00B270BB">
              <w:rPr>
                <w:lang w:val="tr-TR"/>
              </w:rPr>
              <w:t>dakika</w:t>
            </w:r>
          </w:p>
          <w:p w14:paraId="16FE5D6E" w14:textId="1F601BD6" w:rsidR="00A6737E" w:rsidRPr="00B76065" w:rsidRDefault="00A6737E" w:rsidP="00B26D8A">
            <w:pPr>
              <w:jc w:val="center"/>
              <w:rPr>
                <w:lang w:val="tr-TR"/>
              </w:rPr>
            </w:pPr>
          </w:p>
        </w:tc>
        <w:tc>
          <w:tcPr>
            <w:tcW w:w="993" w:type="dxa"/>
          </w:tcPr>
          <w:p w14:paraId="0F39C849" w14:textId="77777777" w:rsidR="00A6737E" w:rsidRDefault="00A6737E" w:rsidP="00651C5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50051D4" w14:textId="069A3C7D" w:rsidR="000D457E" w:rsidRDefault="000D457E" w:rsidP="00651C5F">
            <w:pPr>
              <w:rPr>
                <w:lang w:val="tr-TR"/>
              </w:rPr>
            </w:pPr>
          </w:p>
        </w:tc>
      </w:tr>
    </w:tbl>
    <w:p w14:paraId="4FD605E1" w14:textId="4C1ACBB8" w:rsidR="00733762" w:rsidRDefault="00733762" w:rsidP="00733762">
      <w:pPr>
        <w:spacing w:before="240" w:after="240" w:line="360" w:lineRule="auto"/>
        <w:jc w:val="both"/>
        <w:rPr>
          <w:color w:val="222222"/>
        </w:rPr>
      </w:pPr>
      <w:proofErr w:type="spellStart"/>
      <w:r>
        <w:rPr>
          <w:color w:val="000000"/>
        </w:rPr>
        <w:t>Sınav</w:t>
      </w:r>
      <w:proofErr w:type="spellEnd"/>
      <w:r>
        <w:rPr>
          <w:color w:val="000000"/>
        </w:rPr>
        <w:t xml:space="preserve"> </w:t>
      </w:r>
      <w:r>
        <w:rPr>
          <w:b/>
          <w:color w:val="000000"/>
        </w:rPr>
        <w:t xml:space="preserve">4 </w:t>
      </w:r>
      <w:proofErr w:type="spellStart"/>
      <w:r>
        <w:rPr>
          <w:b/>
          <w:color w:val="000000"/>
        </w:rPr>
        <w:t>becerid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luşmaktadır</w:t>
      </w:r>
      <w:proofErr w:type="spellEnd"/>
      <w:r>
        <w:rPr>
          <w:color w:val="000000"/>
        </w:rPr>
        <w:t xml:space="preserve">. Test </w:t>
      </w:r>
      <w:proofErr w:type="spellStart"/>
      <w:r>
        <w:rPr>
          <w:color w:val="000000"/>
        </w:rPr>
        <w:t>Bölümü</w:t>
      </w:r>
      <w:proofErr w:type="spellEnd"/>
      <w:r>
        <w:rPr>
          <w:color w:val="000000"/>
        </w:rPr>
        <w:t xml:space="preserve"> 4 </w:t>
      </w:r>
      <w:proofErr w:type="spellStart"/>
      <w:r>
        <w:rPr>
          <w:color w:val="000000"/>
        </w:rPr>
        <w:t>kıs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öne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çok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çme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rul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çerir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Dilbilg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li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lgisi</w:t>
      </w:r>
      <w:proofErr w:type="spellEnd"/>
      <w:r>
        <w:rPr>
          <w:color w:val="000000"/>
        </w:rPr>
        <w:t xml:space="preserve"> (</w:t>
      </w:r>
      <w:proofErr w:type="gramStart"/>
      <w:r w:rsidR="00AD138D">
        <w:rPr>
          <w:color w:val="000000"/>
        </w:rPr>
        <w:t xml:space="preserve">30  </w:t>
      </w:r>
      <w:proofErr w:type="spellStart"/>
      <w:r>
        <w:rPr>
          <w:color w:val="000000"/>
        </w:rPr>
        <w:t>soru</w:t>
      </w:r>
      <w:proofErr w:type="spellEnd"/>
      <w:proofErr w:type="gramEnd"/>
      <w:r>
        <w:rPr>
          <w:color w:val="000000"/>
        </w:rPr>
        <w:t xml:space="preserve">), </w:t>
      </w:r>
      <w:proofErr w:type="spellStart"/>
      <w:r>
        <w:rPr>
          <w:color w:val="000000"/>
        </w:rPr>
        <w:t>Dinleme</w:t>
      </w:r>
      <w:proofErr w:type="spellEnd"/>
      <w:r>
        <w:rPr>
          <w:color w:val="000000"/>
        </w:rPr>
        <w:t xml:space="preserve"> (1</w:t>
      </w:r>
      <w:r w:rsidR="00AD138D">
        <w:rPr>
          <w:color w:val="000000"/>
        </w:rPr>
        <w:t>5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oru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ve</w:t>
      </w:r>
      <w:proofErr w:type="spellEnd"/>
      <w:r>
        <w:rPr>
          <w:color w:val="000000"/>
        </w:rPr>
        <w:t xml:space="preserve"> Okuma (1</w:t>
      </w:r>
      <w:bookmarkStart w:id="0" w:name="_GoBack"/>
      <w:bookmarkEnd w:id="0"/>
      <w:r>
        <w:rPr>
          <w:color w:val="000000"/>
        </w:rPr>
        <w:t xml:space="preserve">5 </w:t>
      </w:r>
      <w:proofErr w:type="spellStart"/>
      <w:r>
        <w:rPr>
          <w:color w:val="000000"/>
        </w:rPr>
        <w:t>soru</w:t>
      </w:r>
      <w:proofErr w:type="spellEnd"/>
      <w:r>
        <w:rPr>
          <w:color w:val="000000"/>
        </w:rPr>
        <w:t>).</w:t>
      </w:r>
      <w:r>
        <w:rPr>
          <w:color w:val="222222"/>
        </w:rPr>
        <w:t xml:space="preserve"> </w:t>
      </w:r>
    </w:p>
    <w:p w14:paraId="70D9D65B" w14:textId="77777777" w:rsidR="00733762" w:rsidRPr="00733762" w:rsidRDefault="00733762" w:rsidP="00733762">
      <w:pPr>
        <w:spacing w:before="240" w:after="240" w:line="360" w:lineRule="auto"/>
        <w:jc w:val="both"/>
        <w:rPr>
          <w:sz w:val="24"/>
          <w:szCs w:val="24"/>
        </w:rPr>
      </w:pPr>
    </w:p>
    <w:p w14:paraId="2CE7A6D4" w14:textId="78504948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143B26">
        <w:rPr>
          <w:b/>
          <w:bCs/>
        </w:rPr>
        <w:t xml:space="preserve">ouncement Regarding </w:t>
      </w:r>
      <w:r w:rsidR="0019213B">
        <w:rPr>
          <w:b/>
          <w:bCs/>
        </w:rPr>
        <w:t>IGUGET</w:t>
      </w:r>
      <w:r w:rsidR="00AD138D">
        <w:rPr>
          <w:b/>
          <w:bCs/>
        </w:rPr>
        <w:t xml:space="preserve"> 2026</w:t>
      </w:r>
    </w:p>
    <w:p w14:paraId="3EECFA35" w14:textId="5B447F20" w:rsidR="00B76065" w:rsidRDefault="002F47D8">
      <w:r>
        <w:t>The exam</w:t>
      </w:r>
      <w:r w:rsidR="00B76065">
        <w:t xml:space="preserve"> will be done </w:t>
      </w:r>
      <w:r w:rsidR="00B76065" w:rsidRPr="00E66C02">
        <w:rPr>
          <w:u w:val="single"/>
        </w:rPr>
        <w:t>face-to-face</w:t>
      </w:r>
      <w:r w:rsidR="00B76065">
        <w:t xml:space="preserve">. Refer to the following table for </w:t>
      </w:r>
      <w:r w:rsidRPr="002F47D8">
        <w:rPr>
          <w:b/>
        </w:rPr>
        <w:t>IGU</w:t>
      </w:r>
      <w:r>
        <w:rPr>
          <w:b/>
        </w:rPr>
        <w:t>GET</w:t>
      </w:r>
      <w:r w:rsidR="00B76065">
        <w:t xml:space="preserve"> details.</w:t>
      </w:r>
    </w:p>
    <w:p w14:paraId="6DCDCC82" w14:textId="3FFD08E0" w:rsidR="002F47D8" w:rsidRPr="002F47D8" w:rsidRDefault="002F47D8">
      <w:pPr>
        <w:rPr>
          <w:b/>
        </w:rPr>
      </w:pPr>
      <w:r>
        <w:rPr>
          <w:b/>
        </w:rPr>
        <w:t>*</w:t>
      </w:r>
      <w:r w:rsidRPr="002F47D8">
        <w:rPr>
          <w:b/>
        </w:rPr>
        <w:t>Students who fail due to absenteeism will not be able to take the exam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0D457E" w14:paraId="42A138A4" w14:textId="58F23629" w:rsidTr="00B26D8A">
        <w:trPr>
          <w:trHeight w:val="719"/>
        </w:trPr>
        <w:tc>
          <w:tcPr>
            <w:tcW w:w="2122" w:type="dxa"/>
            <w:vAlign w:val="center"/>
          </w:tcPr>
          <w:p w14:paraId="38355859" w14:textId="4B1B17E6" w:rsidR="000D457E" w:rsidRDefault="002F47D8" w:rsidP="000D457E">
            <w:r>
              <w:t>IGUGET</w:t>
            </w:r>
          </w:p>
        </w:tc>
        <w:tc>
          <w:tcPr>
            <w:tcW w:w="3260" w:type="dxa"/>
            <w:vAlign w:val="center"/>
          </w:tcPr>
          <w:p w14:paraId="718B2CD0" w14:textId="320F8C0B" w:rsidR="000D457E" w:rsidRDefault="00AD138D" w:rsidP="000D457E">
            <w:r>
              <w:rPr>
                <w:lang w:val="tr-TR"/>
              </w:rPr>
              <w:t>18th of</w:t>
            </w:r>
            <w:r w:rsidR="002F47D8">
              <w:rPr>
                <w:lang w:val="tr-TR"/>
              </w:rPr>
              <w:t xml:space="preserve"> </w:t>
            </w:r>
            <w:proofErr w:type="spellStart"/>
            <w:r w:rsidR="002F47D8">
              <w:rPr>
                <w:lang w:val="tr-TR"/>
              </w:rPr>
              <w:t>June</w:t>
            </w:r>
            <w:proofErr w:type="spellEnd"/>
            <w:r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22633A25" w14:textId="77777777" w:rsidR="002F47D8" w:rsidRDefault="002F47D8" w:rsidP="002F47D8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Pr="00B76065">
              <w:rPr>
                <w:lang w:val="tr-TR"/>
              </w:rPr>
              <w:t>0</w:t>
            </w:r>
            <w:r>
              <w:rPr>
                <w:lang w:val="tr-TR"/>
              </w:rPr>
              <w:t xml:space="preserve">   </w:t>
            </w:r>
          </w:p>
          <w:p w14:paraId="19A59218" w14:textId="4B0A8EF8" w:rsidR="000D457E" w:rsidRDefault="000D457E" w:rsidP="002F47D8"/>
        </w:tc>
        <w:tc>
          <w:tcPr>
            <w:tcW w:w="1418" w:type="dxa"/>
            <w:vAlign w:val="center"/>
          </w:tcPr>
          <w:p w14:paraId="4E1F97A0" w14:textId="0EEEEF8C" w:rsidR="000D457E" w:rsidRDefault="002F47D8" w:rsidP="000D457E">
            <w:r>
              <w:t>9</w:t>
            </w:r>
            <w:r w:rsidR="000D457E">
              <w:t>0 minutes</w:t>
            </w:r>
          </w:p>
        </w:tc>
        <w:tc>
          <w:tcPr>
            <w:tcW w:w="1134" w:type="dxa"/>
          </w:tcPr>
          <w:p w14:paraId="02C82D6D" w14:textId="1A52CF6E" w:rsidR="000D457E" w:rsidRDefault="002F47D8" w:rsidP="000D457E">
            <w:r>
              <w:t>E B</w:t>
            </w:r>
            <w:r w:rsidR="000D457E">
              <w:t>lock</w:t>
            </w:r>
          </w:p>
          <w:p w14:paraId="5F149949" w14:textId="60B9062B" w:rsidR="000D457E" w:rsidRDefault="000D457E" w:rsidP="000D457E"/>
        </w:tc>
      </w:tr>
    </w:tbl>
    <w:p w14:paraId="7106E3E0" w14:textId="59A6CAD1" w:rsidR="00815A0B" w:rsidRDefault="00815A0B"/>
    <w:p w14:paraId="6EBF9E65" w14:textId="61E22F4A" w:rsidR="00733762" w:rsidRDefault="00733762">
      <w:r>
        <w:rPr>
          <w:color w:val="000000"/>
        </w:rPr>
        <w:t xml:space="preserve">The exam consists of </w:t>
      </w:r>
      <w:r>
        <w:t>4</w:t>
      </w:r>
      <w:r>
        <w:rPr>
          <w:b/>
          <w:color w:val="000000"/>
        </w:rPr>
        <w:t xml:space="preserve"> </w:t>
      </w:r>
      <w:r w:rsidR="00AD138D">
        <w:rPr>
          <w:color w:val="000000"/>
        </w:rPr>
        <w:t>parts</w:t>
      </w:r>
      <w:r>
        <w:rPr>
          <w:color w:val="222222"/>
        </w:rPr>
        <w:t xml:space="preserve">. </w:t>
      </w:r>
      <w:r>
        <w:rPr>
          <w:color w:val="000000"/>
        </w:rPr>
        <w:t xml:space="preserve">Test Section involves multiple choice questions for 4 parts: </w:t>
      </w:r>
      <w:r>
        <w:rPr>
          <w:b/>
          <w:color w:val="000000"/>
        </w:rPr>
        <w:t>Use of English and Vocabulary (</w:t>
      </w:r>
      <w:r w:rsidR="00AD138D">
        <w:rPr>
          <w:b/>
          <w:color w:val="000000"/>
        </w:rPr>
        <w:t>30</w:t>
      </w:r>
      <w:r>
        <w:rPr>
          <w:b/>
          <w:color w:val="000000"/>
        </w:rPr>
        <w:t xml:space="preserve"> Questions), Listening (1</w:t>
      </w:r>
      <w:r w:rsidR="00AD138D">
        <w:rPr>
          <w:b/>
          <w:color w:val="000000"/>
        </w:rPr>
        <w:t>5</w:t>
      </w:r>
      <w:r>
        <w:rPr>
          <w:b/>
          <w:color w:val="000000"/>
        </w:rPr>
        <w:t xml:space="preserve"> Questions), and Reading (15 Questions)</w:t>
      </w:r>
      <w:r>
        <w:rPr>
          <w:color w:val="000000"/>
        </w:rPr>
        <w:t>.</w:t>
      </w:r>
      <w:r>
        <w:rPr>
          <w:sz w:val="24"/>
          <w:szCs w:val="24"/>
        </w:rPr>
        <w:t xml:space="preserve"> </w:t>
      </w:r>
    </w:p>
    <w:p w14:paraId="6E14AA89" w14:textId="3D3D1CAC" w:rsidR="00273886" w:rsidRPr="00733762" w:rsidRDefault="00273886" w:rsidP="00E20C5D">
      <w:pPr>
        <w:rPr>
          <w:bCs/>
          <w:u w:val="single"/>
        </w:rPr>
      </w:pPr>
    </w:p>
    <w:sectPr w:rsidR="00273886" w:rsidRPr="00733762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9A764" w14:textId="77777777" w:rsidR="003F4EC8" w:rsidRDefault="003F4EC8" w:rsidP="00E20C5D">
      <w:pPr>
        <w:spacing w:after="0" w:line="240" w:lineRule="auto"/>
      </w:pPr>
      <w:r>
        <w:separator/>
      </w:r>
    </w:p>
  </w:endnote>
  <w:endnote w:type="continuationSeparator" w:id="0">
    <w:p w14:paraId="60067223" w14:textId="77777777" w:rsidR="003F4EC8" w:rsidRDefault="003F4EC8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30C8D6" w14:textId="77777777" w:rsidR="003F4EC8" w:rsidRDefault="003F4EC8" w:rsidP="00E20C5D">
      <w:pPr>
        <w:spacing w:after="0" w:line="240" w:lineRule="auto"/>
      </w:pPr>
      <w:r>
        <w:separator/>
      </w:r>
    </w:p>
  </w:footnote>
  <w:footnote w:type="continuationSeparator" w:id="0">
    <w:p w14:paraId="224F9D3E" w14:textId="77777777" w:rsidR="003F4EC8" w:rsidRDefault="003F4EC8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16B02276" w:rsidR="00E20C5D" w:rsidRPr="00E20C5D" w:rsidRDefault="00520A54" w:rsidP="00E20C5D">
    <w:pPr>
      <w:pStyle w:val="stBilgi"/>
      <w:jc w:val="right"/>
      <w:rPr>
        <w:lang w:val="tr-TR"/>
      </w:rPr>
    </w:pPr>
    <w:r>
      <w:rPr>
        <w:lang w:val="tr-TR"/>
      </w:rPr>
      <w:t>IGUGET</w:t>
    </w:r>
    <w:r w:rsidR="00E20C5D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B33EA"/>
    <w:rsid w:val="000D457E"/>
    <w:rsid w:val="000E6496"/>
    <w:rsid w:val="000F64E9"/>
    <w:rsid w:val="00101DD3"/>
    <w:rsid w:val="00107186"/>
    <w:rsid w:val="00130999"/>
    <w:rsid w:val="001353B4"/>
    <w:rsid w:val="00143B26"/>
    <w:rsid w:val="0019213B"/>
    <w:rsid w:val="00207B22"/>
    <w:rsid w:val="00273886"/>
    <w:rsid w:val="002B25F1"/>
    <w:rsid w:val="002F47D8"/>
    <w:rsid w:val="00311452"/>
    <w:rsid w:val="0034025E"/>
    <w:rsid w:val="003940FF"/>
    <w:rsid w:val="003B1850"/>
    <w:rsid w:val="003F4EC8"/>
    <w:rsid w:val="0040330E"/>
    <w:rsid w:val="00406436"/>
    <w:rsid w:val="00423EB1"/>
    <w:rsid w:val="00474D2E"/>
    <w:rsid w:val="004868E7"/>
    <w:rsid w:val="004D75AD"/>
    <w:rsid w:val="00501967"/>
    <w:rsid w:val="00520A54"/>
    <w:rsid w:val="00611827"/>
    <w:rsid w:val="00651C5F"/>
    <w:rsid w:val="006524C5"/>
    <w:rsid w:val="00697E83"/>
    <w:rsid w:val="00733762"/>
    <w:rsid w:val="00741D54"/>
    <w:rsid w:val="00752D3A"/>
    <w:rsid w:val="007D4360"/>
    <w:rsid w:val="007E0917"/>
    <w:rsid w:val="00815A0B"/>
    <w:rsid w:val="008175EC"/>
    <w:rsid w:val="008A0947"/>
    <w:rsid w:val="008A1906"/>
    <w:rsid w:val="00A03BE2"/>
    <w:rsid w:val="00A27959"/>
    <w:rsid w:val="00A512A8"/>
    <w:rsid w:val="00A610B7"/>
    <w:rsid w:val="00A6737E"/>
    <w:rsid w:val="00AD138D"/>
    <w:rsid w:val="00B03C44"/>
    <w:rsid w:val="00B26D8A"/>
    <w:rsid w:val="00B270BB"/>
    <w:rsid w:val="00B4714D"/>
    <w:rsid w:val="00B76065"/>
    <w:rsid w:val="00B85DC5"/>
    <w:rsid w:val="00BE0232"/>
    <w:rsid w:val="00C45842"/>
    <w:rsid w:val="00C46B05"/>
    <w:rsid w:val="00C64D4C"/>
    <w:rsid w:val="00C72421"/>
    <w:rsid w:val="00C75A2C"/>
    <w:rsid w:val="00D2092A"/>
    <w:rsid w:val="00E20C5D"/>
    <w:rsid w:val="00E2133F"/>
    <w:rsid w:val="00E36173"/>
    <w:rsid w:val="00E66C02"/>
    <w:rsid w:val="00E8033C"/>
    <w:rsid w:val="00EC672B"/>
    <w:rsid w:val="00ED1495"/>
    <w:rsid w:val="00EF789A"/>
    <w:rsid w:val="00F30C93"/>
    <w:rsid w:val="00F534E8"/>
    <w:rsid w:val="00F61AC6"/>
    <w:rsid w:val="00F900E1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baksoy</cp:lastModifiedBy>
  <cp:revision>19</cp:revision>
  <cp:lastPrinted>2022-10-26T09:46:00Z</cp:lastPrinted>
  <dcterms:created xsi:type="dcterms:W3CDTF">2024-01-11T09:47:00Z</dcterms:created>
  <dcterms:modified xsi:type="dcterms:W3CDTF">2026-06-15T05:53:00Z</dcterms:modified>
</cp:coreProperties>
</file>